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A8F12" w14:textId="42D30F25" w:rsidR="00E81F74" w:rsidRPr="006329B5" w:rsidRDefault="00E81F74" w:rsidP="006329B5">
      <w:pPr>
        <w:spacing w:after="0" w:line="240" w:lineRule="auto"/>
        <w:ind w:firstLine="0"/>
        <w:contextualSpacing/>
        <w:rPr>
          <w:rFonts w:ascii="Times New Roman" w:hAnsi="Times New Roman"/>
          <w:b/>
          <w:i/>
        </w:rPr>
      </w:pPr>
      <w:r w:rsidRPr="006329B5">
        <w:rPr>
          <w:rFonts w:ascii="Times New Roman" w:hAnsi="Times New Roman"/>
          <w:b/>
          <w:i/>
        </w:rPr>
        <w:t>Technická specifikace</w:t>
      </w:r>
      <w:r w:rsidR="0069244E" w:rsidRPr="006329B5">
        <w:rPr>
          <w:rFonts w:ascii="Times New Roman" w:hAnsi="Times New Roman"/>
          <w:b/>
          <w:i/>
        </w:rPr>
        <w:t xml:space="preserve"> – část </w:t>
      </w:r>
      <w:r w:rsidR="00090F71" w:rsidRPr="006329B5">
        <w:rPr>
          <w:rFonts w:ascii="Times New Roman" w:hAnsi="Times New Roman"/>
          <w:b/>
          <w:i/>
        </w:rPr>
        <w:t>C</w:t>
      </w:r>
    </w:p>
    <w:p w14:paraId="507F7CAE" w14:textId="77777777" w:rsidR="00E81F74" w:rsidRPr="006329B5" w:rsidRDefault="00E81F74" w:rsidP="006329B5">
      <w:pPr>
        <w:spacing w:after="0" w:line="240" w:lineRule="auto"/>
        <w:ind w:firstLine="0"/>
        <w:contextualSpacing/>
        <w:rPr>
          <w:rFonts w:ascii="Times New Roman" w:hAnsi="Times New Roman"/>
          <w:b/>
          <w:i/>
        </w:rPr>
      </w:pPr>
    </w:p>
    <w:p w14:paraId="7825E750" w14:textId="7C1D35B3" w:rsidR="0069244E" w:rsidRPr="006329B5" w:rsidRDefault="00B254EA" w:rsidP="006329B5">
      <w:pPr>
        <w:shd w:val="clear" w:color="auto" w:fill="D9D9D9" w:themeFill="background1" w:themeFillShade="D9"/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t xml:space="preserve">Název přístroje: </w:t>
      </w:r>
      <w:r w:rsidRPr="006329B5">
        <w:rPr>
          <w:rFonts w:ascii="Times New Roman" w:hAnsi="Times New Roman"/>
          <w:b/>
        </w:rPr>
        <w:tab/>
      </w:r>
      <w:r w:rsidRPr="006329B5">
        <w:rPr>
          <w:rFonts w:ascii="Times New Roman" w:hAnsi="Times New Roman"/>
          <w:b/>
        </w:rPr>
        <w:tab/>
      </w:r>
      <w:r w:rsidR="00090F71" w:rsidRPr="006329B5">
        <w:rPr>
          <w:rFonts w:ascii="Times New Roman" w:hAnsi="Times New Roman"/>
          <w:b/>
        </w:rPr>
        <w:t>CENTRIFUGA LABORATORNÍ STOLNÍ NECHLAZENÁ</w:t>
      </w:r>
    </w:p>
    <w:p w14:paraId="6AAD0A9A" w14:textId="7C03B2F9" w:rsidR="00036346" w:rsidRPr="006329B5" w:rsidRDefault="00036346" w:rsidP="006329B5">
      <w:pPr>
        <w:spacing w:after="0" w:line="240" w:lineRule="auto"/>
        <w:ind w:firstLine="0"/>
        <w:contextualSpacing/>
        <w:rPr>
          <w:rFonts w:ascii="Times New Roman" w:hAnsi="Times New Roman"/>
        </w:rPr>
      </w:pPr>
      <w:r w:rsidRPr="006329B5">
        <w:rPr>
          <w:rFonts w:ascii="Times New Roman" w:hAnsi="Times New Roman"/>
          <w:b/>
        </w:rPr>
        <w:t>P</w:t>
      </w:r>
      <w:r w:rsidR="00E81F74" w:rsidRPr="006329B5">
        <w:rPr>
          <w:rFonts w:ascii="Times New Roman" w:hAnsi="Times New Roman"/>
          <w:b/>
        </w:rPr>
        <w:t>ožadovaný p</w:t>
      </w:r>
      <w:r w:rsidRPr="006329B5">
        <w:rPr>
          <w:rFonts w:ascii="Times New Roman" w:hAnsi="Times New Roman"/>
          <w:b/>
        </w:rPr>
        <w:t>očet kusů:</w:t>
      </w:r>
      <w:r w:rsidR="002D7AB6" w:rsidRPr="006329B5">
        <w:rPr>
          <w:rFonts w:ascii="Times New Roman" w:hAnsi="Times New Roman"/>
        </w:rPr>
        <w:t xml:space="preserve"> </w:t>
      </w:r>
      <w:r w:rsidR="00E81F74" w:rsidRPr="006329B5">
        <w:rPr>
          <w:rFonts w:ascii="Times New Roman" w:hAnsi="Times New Roman"/>
        </w:rPr>
        <w:tab/>
      </w:r>
      <w:r w:rsidR="0069244E" w:rsidRPr="006329B5">
        <w:rPr>
          <w:rFonts w:ascii="Times New Roman" w:hAnsi="Times New Roman"/>
        </w:rPr>
        <w:t>1</w:t>
      </w:r>
    </w:p>
    <w:p w14:paraId="11F0E5CE" w14:textId="77777777" w:rsidR="00B5180F" w:rsidRPr="006329B5" w:rsidRDefault="00B5180F" w:rsidP="006329B5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p w14:paraId="5E62E37A" w14:textId="56D37FEB" w:rsidR="00B5180F" w:rsidRPr="006329B5" w:rsidRDefault="00B254EA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t xml:space="preserve">Použití </w:t>
      </w:r>
      <w:r w:rsidR="00700EC7" w:rsidRPr="006329B5">
        <w:rPr>
          <w:rFonts w:ascii="Times New Roman" w:hAnsi="Times New Roman"/>
          <w:b/>
        </w:rPr>
        <w:t>přístroje</w:t>
      </w:r>
      <w:r w:rsidRPr="006329B5">
        <w:rPr>
          <w:rFonts w:ascii="Times New Roman" w:hAnsi="Times New Roman"/>
          <w:b/>
        </w:rPr>
        <w:t>:</w:t>
      </w:r>
    </w:p>
    <w:p w14:paraId="37275B11" w14:textId="33773C45" w:rsidR="00B5180F" w:rsidRPr="006329B5" w:rsidRDefault="00090F71" w:rsidP="006329B5">
      <w:pPr>
        <w:spacing w:after="0" w:line="240" w:lineRule="auto"/>
        <w:ind w:firstLine="0"/>
        <w:contextualSpacing/>
        <w:rPr>
          <w:rFonts w:ascii="Times New Roman" w:hAnsi="Times New Roman"/>
        </w:rPr>
      </w:pPr>
      <w:r w:rsidRPr="006329B5">
        <w:rPr>
          <w:rFonts w:ascii="Times New Roman" w:hAnsi="Times New Roman"/>
        </w:rPr>
        <w:t>Příprava vzorků pro účely molekulárních a histologických analýz živočišné krve a tkaní.</w:t>
      </w:r>
    </w:p>
    <w:p w14:paraId="719F47F7" w14:textId="77777777" w:rsidR="0069244E" w:rsidRPr="006329B5" w:rsidRDefault="0069244E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</w:p>
    <w:p w14:paraId="4A553193" w14:textId="683EAC5F" w:rsidR="0069244E" w:rsidRPr="006329B5" w:rsidRDefault="00090F71" w:rsidP="006329B5">
      <w:pPr>
        <w:spacing w:after="0" w:line="240" w:lineRule="auto"/>
        <w:ind w:firstLine="0"/>
        <w:contextualSpacing/>
        <w:rPr>
          <w:rFonts w:ascii="Times New Roman" w:eastAsiaTheme="minorHAnsi" w:hAnsi="Times New Roman"/>
        </w:rPr>
      </w:pPr>
      <w:r w:rsidRPr="006329B5">
        <w:rPr>
          <w:rFonts w:ascii="Times New Roman" w:hAnsi="Times New Roman"/>
          <w:b/>
        </w:rPr>
        <w:t>Předmětem plnění je dodávka stolní nechlazené centrifugy vč. veškerých součástí, příslušenství a dokladů (zejména technický list a záruční list) nezbytných k jejímu řádnému užívání. Předmětem plnění je rovněž doprava centrifugy na místo plnění a seznámení zadavatele s jejími základnímu funkcionalitami při předání a převzetí. O řádném předání a převzetí centrifugy bude sepsán předávací protokol.</w:t>
      </w:r>
    </w:p>
    <w:p w14:paraId="3FC665E2" w14:textId="77777777" w:rsidR="00B5180F" w:rsidRPr="006329B5" w:rsidRDefault="00B5180F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</w:p>
    <w:p w14:paraId="40035E00" w14:textId="3BCF4517" w:rsidR="0090337D" w:rsidRPr="006329B5" w:rsidRDefault="00700EC7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t>Obecné požadavky pro přístroj</w:t>
      </w:r>
      <w:r w:rsidR="00E81F74" w:rsidRPr="006329B5">
        <w:rPr>
          <w:rFonts w:ascii="Times New Roman" w:hAnsi="Times New Roman"/>
          <w:b/>
        </w:rPr>
        <w:t>:</w:t>
      </w:r>
    </w:p>
    <w:p w14:paraId="00EFA6F6" w14:textId="25472AA6" w:rsidR="0069244E" w:rsidRPr="006329B5" w:rsidRDefault="00090F71" w:rsidP="006329B5">
      <w:pPr>
        <w:spacing w:after="0" w:line="240" w:lineRule="auto"/>
        <w:ind w:firstLine="0"/>
        <w:contextualSpacing/>
        <w:rPr>
          <w:rFonts w:ascii="Times New Roman" w:eastAsiaTheme="minorHAnsi" w:hAnsi="Times New Roman"/>
        </w:rPr>
      </w:pPr>
      <w:r w:rsidRPr="006329B5">
        <w:rPr>
          <w:rFonts w:ascii="Times New Roman" w:hAnsi="Times New Roman"/>
        </w:rPr>
        <w:t>Vysokorychlostní stolní kompaktní nechlazená centrifuga pro zpracovaní vzorků ve zkumavkách 0.5, 1.5 a 2 ml.</w:t>
      </w:r>
    </w:p>
    <w:p w14:paraId="66D050E4" w14:textId="77777777" w:rsidR="00A61C10" w:rsidRPr="006329B5" w:rsidRDefault="00A61C10" w:rsidP="006329B5">
      <w:pPr>
        <w:pStyle w:val="Odstavecseseznamem"/>
        <w:spacing w:after="0" w:line="240" w:lineRule="auto"/>
        <w:ind w:firstLine="0"/>
        <w:rPr>
          <w:rFonts w:ascii="Times New Roman" w:hAnsi="Times New Roman"/>
          <w:b/>
        </w:rPr>
      </w:pPr>
    </w:p>
    <w:p w14:paraId="564F6830" w14:textId="66ADCE30" w:rsidR="00B254EA" w:rsidRPr="006329B5" w:rsidRDefault="00700EC7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t>Požadavky na technické provedení</w:t>
      </w:r>
      <w:r w:rsidR="00B254EA" w:rsidRPr="006329B5">
        <w:rPr>
          <w:rFonts w:ascii="Times New Roman" w:hAnsi="Times New Roman"/>
          <w:b/>
        </w:rPr>
        <w:t>:</w:t>
      </w:r>
    </w:p>
    <w:p w14:paraId="53E44DD2" w14:textId="77777777" w:rsidR="00090F71" w:rsidRPr="006329B5" w:rsidRDefault="00090F71" w:rsidP="006329B5">
      <w:pPr>
        <w:pStyle w:val="Odstavecseseznamem"/>
        <w:numPr>
          <w:ilvl w:val="0"/>
          <w:numId w:val="16"/>
        </w:numPr>
        <w:spacing w:after="0" w:line="240" w:lineRule="auto"/>
        <w:ind w:left="426"/>
        <w:rPr>
          <w:rFonts w:ascii="Times New Roman" w:eastAsiaTheme="minorHAnsi" w:hAnsi="Times New Roman"/>
        </w:rPr>
      </w:pPr>
      <w:r w:rsidRPr="006329B5">
        <w:rPr>
          <w:rFonts w:ascii="Times New Roman" w:hAnsi="Times New Roman"/>
        </w:rPr>
        <w:t xml:space="preserve">Rychlost minimálně v rozpětí </w:t>
      </w:r>
      <w:proofErr w:type="gramStart"/>
      <w:r w:rsidRPr="006329B5">
        <w:rPr>
          <w:rFonts w:ascii="Times New Roman" w:hAnsi="Times New Roman"/>
        </w:rPr>
        <w:t>500 - 13000</w:t>
      </w:r>
      <w:proofErr w:type="gramEnd"/>
      <w:r w:rsidRPr="006329B5">
        <w:rPr>
          <w:rFonts w:ascii="Times New Roman" w:hAnsi="Times New Roman"/>
        </w:rPr>
        <w:t xml:space="preserve"> </w:t>
      </w:r>
      <w:proofErr w:type="spellStart"/>
      <w:r w:rsidRPr="006329B5">
        <w:rPr>
          <w:rFonts w:ascii="Times New Roman" w:hAnsi="Times New Roman"/>
        </w:rPr>
        <w:t>rpm</w:t>
      </w:r>
      <w:proofErr w:type="spellEnd"/>
    </w:p>
    <w:p w14:paraId="788A4ECC" w14:textId="77777777" w:rsidR="00090F71" w:rsidRPr="006329B5" w:rsidRDefault="00090F71" w:rsidP="006329B5">
      <w:pPr>
        <w:pStyle w:val="Odstavecseseznamem"/>
        <w:numPr>
          <w:ilvl w:val="0"/>
          <w:numId w:val="16"/>
        </w:numPr>
        <w:spacing w:after="0" w:line="240" w:lineRule="auto"/>
        <w:ind w:left="426"/>
        <w:rPr>
          <w:rFonts w:ascii="Times New Roman" w:hAnsi="Times New Roman"/>
        </w:rPr>
      </w:pPr>
      <w:r w:rsidRPr="006329B5">
        <w:rPr>
          <w:rFonts w:ascii="Times New Roman" w:hAnsi="Times New Roman"/>
        </w:rPr>
        <w:t>Minimální kapacita 24 zkumavek o objemu 0.5, 1.5 nebo 2.0 ml</w:t>
      </w:r>
    </w:p>
    <w:p w14:paraId="6CFDDC52" w14:textId="77777777" w:rsidR="00090F71" w:rsidRPr="006329B5" w:rsidRDefault="00090F71" w:rsidP="006329B5">
      <w:pPr>
        <w:pStyle w:val="Odstavecseseznamem"/>
        <w:numPr>
          <w:ilvl w:val="0"/>
          <w:numId w:val="16"/>
        </w:numPr>
        <w:spacing w:after="0" w:line="240" w:lineRule="auto"/>
        <w:ind w:left="426"/>
        <w:rPr>
          <w:rFonts w:ascii="Times New Roman" w:hAnsi="Times New Roman"/>
        </w:rPr>
      </w:pPr>
      <w:r w:rsidRPr="006329B5">
        <w:rPr>
          <w:rFonts w:ascii="Times New Roman" w:hAnsi="Times New Roman"/>
        </w:rPr>
        <w:t xml:space="preserve">Přepínaní mezi </w:t>
      </w:r>
      <w:proofErr w:type="spellStart"/>
      <w:r w:rsidRPr="006329B5">
        <w:rPr>
          <w:rFonts w:ascii="Times New Roman" w:hAnsi="Times New Roman"/>
        </w:rPr>
        <w:t>rpm</w:t>
      </w:r>
      <w:proofErr w:type="spellEnd"/>
      <w:r w:rsidRPr="006329B5">
        <w:rPr>
          <w:rFonts w:ascii="Times New Roman" w:hAnsi="Times New Roman"/>
        </w:rPr>
        <w:t xml:space="preserve"> a g</w:t>
      </w:r>
    </w:p>
    <w:p w14:paraId="61FA2B80" w14:textId="77777777" w:rsidR="00090F71" w:rsidRPr="006329B5" w:rsidRDefault="00090F71" w:rsidP="006329B5">
      <w:pPr>
        <w:pStyle w:val="Odstavecseseznamem"/>
        <w:numPr>
          <w:ilvl w:val="0"/>
          <w:numId w:val="16"/>
        </w:numPr>
        <w:spacing w:after="0" w:line="240" w:lineRule="auto"/>
        <w:ind w:left="426"/>
        <w:rPr>
          <w:rFonts w:ascii="Times New Roman" w:hAnsi="Times New Roman"/>
        </w:rPr>
      </w:pPr>
      <w:r w:rsidRPr="006329B5">
        <w:rPr>
          <w:rFonts w:ascii="Times New Roman" w:hAnsi="Times New Roman"/>
        </w:rPr>
        <w:t>Přesné nastavení rychlosti</w:t>
      </w:r>
    </w:p>
    <w:p w14:paraId="5563B520" w14:textId="77777777" w:rsidR="00090F71" w:rsidRPr="006329B5" w:rsidRDefault="00090F71" w:rsidP="006329B5">
      <w:pPr>
        <w:pStyle w:val="Odstavecseseznamem"/>
        <w:numPr>
          <w:ilvl w:val="0"/>
          <w:numId w:val="16"/>
        </w:numPr>
        <w:spacing w:after="0" w:line="240" w:lineRule="auto"/>
        <w:ind w:left="426"/>
        <w:rPr>
          <w:rFonts w:ascii="Times New Roman" w:hAnsi="Times New Roman"/>
        </w:rPr>
      </w:pPr>
      <w:r w:rsidRPr="006329B5">
        <w:rPr>
          <w:rFonts w:ascii="Times New Roman" w:hAnsi="Times New Roman"/>
        </w:rPr>
        <w:t>Digitální zobrazení nastavené rychlosti</w:t>
      </w:r>
    </w:p>
    <w:p w14:paraId="6D286E7B" w14:textId="77777777" w:rsidR="00090F71" w:rsidRPr="006329B5" w:rsidRDefault="00090F71" w:rsidP="006329B5">
      <w:pPr>
        <w:pStyle w:val="Odstavecseseznamem"/>
        <w:numPr>
          <w:ilvl w:val="0"/>
          <w:numId w:val="16"/>
        </w:numPr>
        <w:spacing w:after="0" w:line="240" w:lineRule="auto"/>
        <w:ind w:left="426"/>
        <w:rPr>
          <w:rFonts w:ascii="Times New Roman" w:hAnsi="Times New Roman"/>
        </w:rPr>
      </w:pPr>
      <w:r w:rsidRPr="006329B5">
        <w:rPr>
          <w:rFonts w:ascii="Times New Roman" w:hAnsi="Times New Roman"/>
        </w:rPr>
        <w:t>Stolní provedení zařízení s hloubkou a šířkou maximálně 600 mm</w:t>
      </w:r>
    </w:p>
    <w:p w14:paraId="30870866" w14:textId="77777777" w:rsidR="00B5180F" w:rsidRPr="006329B5" w:rsidRDefault="00B5180F" w:rsidP="006329B5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p w14:paraId="124CB0C3" w14:textId="63552CA6" w:rsidR="009946F9" w:rsidRPr="006329B5" w:rsidRDefault="00700EC7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t>Příslušenství – popis a technické provedení:</w:t>
      </w:r>
    </w:p>
    <w:p w14:paraId="301D3859" w14:textId="77777777" w:rsidR="00090F71" w:rsidRPr="006329B5" w:rsidRDefault="00090F71" w:rsidP="006329B5">
      <w:pPr>
        <w:pStyle w:val="Odstavecseseznamem"/>
        <w:numPr>
          <w:ilvl w:val="0"/>
          <w:numId w:val="17"/>
        </w:numPr>
        <w:spacing w:after="0" w:line="240" w:lineRule="auto"/>
        <w:ind w:left="426"/>
        <w:rPr>
          <w:rFonts w:ascii="Times New Roman" w:eastAsiaTheme="minorHAnsi" w:hAnsi="Times New Roman"/>
        </w:rPr>
      </w:pPr>
      <w:r w:rsidRPr="006329B5">
        <w:rPr>
          <w:rFonts w:ascii="Times New Roman" w:hAnsi="Times New Roman"/>
        </w:rPr>
        <w:t>Výměnný rotor na zkumavky 1.5 a 2.0 ml</w:t>
      </w:r>
    </w:p>
    <w:p w14:paraId="6C078120" w14:textId="77777777" w:rsidR="00090F71" w:rsidRPr="006329B5" w:rsidRDefault="00090F71" w:rsidP="006329B5">
      <w:pPr>
        <w:pStyle w:val="Odstavecseseznamem"/>
        <w:numPr>
          <w:ilvl w:val="0"/>
          <w:numId w:val="17"/>
        </w:numPr>
        <w:spacing w:after="0" w:line="240" w:lineRule="auto"/>
        <w:ind w:left="426"/>
        <w:rPr>
          <w:rFonts w:ascii="Times New Roman" w:hAnsi="Times New Roman"/>
        </w:rPr>
      </w:pPr>
      <w:r w:rsidRPr="006329B5">
        <w:rPr>
          <w:rFonts w:ascii="Times New Roman" w:hAnsi="Times New Roman"/>
        </w:rPr>
        <w:t>Těsnění na zkumavky o velikosti 0.5 ml</w:t>
      </w:r>
    </w:p>
    <w:p w14:paraId="10DB4167" w14:textId="77777777" w:rsidR="006329B5" w:rsidRDefault="006329B5" w:rsidP="006329B5">
      <w:pPr>
        <w:spacing w:after="0" w:line="240" w:lineRule="auto"/>
        <w:ind w:firstLine="0"/>
        <w:rPr>
          <w:rFonts w:ascii="Times New Roman" w:hAnsi="Times New Roman"/>
        </w:rPr>
      </w:pPr>
    </w:p>
    <w:p w14:paraId="42EA2644" w14:textId="347F4087" w:rsidR="00090F71" w:rsidRPr="006329B5" w:rsidRDefault="00090F71" w:rsidP="006329B5">
      <w:pPr>
        <w:spacing w:after="0" w:line="240" w:lineRule="auto"/>
        <w:ind w:firstLine="0"/>
        <w:rPr>
          <w:rFonts w:ascii="Times New Roman" w:eastAsiaTheme="minorHAnsi" w:hAnsi="Times New Roman"/>
          <w:b/>
        </w:rPr>
      </w:pPr>
      <w:r w:rsidRPr="006329B5">
        <w:rPr>
          <w:rFonts w:ascii="Times New Roman" w:hAnsi="Times New Roman"/>
          <w:b/>
        </w:rPr>
        <w:t>Požadavky na servis (periodicita – 1x za rok):</w:t>
      </w:r>
    </w:p>
    <w:p w14:paraId="2BCADAA4" w14:textId="77777777" w:rsidR="00090F71" w:rsidRPr="006329B5" w:rsidRDefault="00090F71" w:rsidP="006329B5">
      <w:pPr>
        <w:spacing w:after="0" w:line="240" w:lineRule="auto"/>
        <w:ind w:firstLine="0"/>
        <w:rPr>
          <w:rFonts w:ascii="Times New Roman" w:hAnsi="Times New Roman"/>
        </w:rPr>
      </w:pPr>
      <w:r w:rsidRPr="006329B5">
        <w:rPr>
          <w:rFonts w:ascii="Times New Roman" w:hAnsi="Times New Roman"/>
        </w:rPr>
        <w:t>A)</w:t>
      </w:r>
      <w:r w:rsidRPr="006329B5">
        <w:rPr>
          <w:rFonts w:ascii="Times New Roman" w:hAnsi="Times New Roman"/>
        </w:rPr>
        <w:tab/>
        <w:t>Během záruky</w:t>
      </w:r>
    </w:p>
    <w:p w14:paraId="257723DB" w14:textId="23B178EB" w:rsidR="0069244E" w:rsidRPr="006329B5" w:rsidRDefault="0069244E" w:rsidP="006329B5">
      <w:pPr>
        <w:spacing w:after="0" w:line="240" w:lineRule="auto"/>
        <w:ind w:firstLine="0"/>
        <w:rPr>
          <w:rFonts w:ascii="Times New Roman" w:hAnsi="Times New Roman"/>
        </w:rPr>
      </w:pPr>
    </w:p>
    <w:p w14:paraId="31DB2BF0" w14:textId="065140B2" w:rsidR="009D66CD" w:rsidRPr="006329B5" w:rsidRDefault="009D66CD" w:rsidP="006329B5">
      <w:pPr>
        <w:shd w:val="clear" w:color="auto" w:fill="D9D9D9" w:themeFill="background1" w:themeFillShade="D9"/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t xml:space="preserve">Název přístroje: </w:t>
      </w:r>
      <w:r w:rsidRPr="006329B5">
        <w:rPr>
          <w:rFonts w:ascii="Times New Roman" w:hAnsi="Times New Roman"/>
          <w:b/>
        </w:rPr>
        <w:tab/>
      </w:r>
      <w:r w:rsidRPr="006329B5">
        <w:rPr>
          <w:rFonts w:ascii="Times New Roman" w:hAnsi="Times New Roman"/>
          <w:b/>
        </w:rPr>
        <w:tab/>
        <w:t xml:space="preserve">CENTRIFUGA LABORATORNÍ STOLNÍ CHLAZENÁ SE </w:t>
      </w:r>
      <w:r w:rsidR="006329B5">
        <w:rPr>
          <w:rFonts w:ascii="Times New Roman" w:hAnsi="Times New Roman"/>
          <w:b/>
        </w:rPr>
        <w:tab/>
      </w:r>
      <w:r w:rsidR="006329B5">
        <w:rPr>
          <w:rFonts w:ascii="Times New Roman" w:hAnsi="Times New Roman"/>
          <w:b/>
        </w:rPr>
        <w:tab/>
      </w:r>
      <w:r w:rsidR="006329B5">
        <w:rPr>
          <w:rFonts w:ascii="Times New Roman" w:hAnsi="Times New Roman"/>
          <w:b/>
        </w:rPr>
        <w:tab/>
      </w:r>
      <w:r w:rsidR="006329B5">
        <w:rPr>
          <w:rFonts w:ascii="Times New Roman" w:hAnsi="Times New Roman"/>
          <w:b/>
        </w:rPr>
        <w:tab/>
      </w:r>
      <w:r w:rsidRPr="006329B5">
        <w:rPr>
          <w:rFonts w:ascii="Times New Roman" w:hAnsi="Times New Roman"/>
          <w:b/>
        </w:rPr>
        <w:t>SADOU ROTORŮ</w:t>
      </w:r>
    </w:p>
    <w:p w14:paraId="403173C6" w14:textId="77777777" w:rsidR="009D66CD" w:rsidRPr="006329B5" w:rsidRDefault="009D66CD" w:rsidP="006329B5">
      <w:pPr>
        <w:spacing w:after="0" w:line="240" w:lineRule="auto"/>
        <w:ind w:firstLine="0"/>
        <w:contextualSpacing/>
        <w:rPr>
          <w:rFonts w:ascii="Times New Roman" w:hAnsi="Times New Roman"/>
        </w:rPr>
      </w:pPr>
      <w:r w:rsidRPr="006329B5">
        <w:rPr>
          <w:rFonts w:ascii="Times New Roman" w:hAnsi="Times New Roman"/>
          <w:b/>
        </w:rPr>
        <w:t>Požadovaný počet kusů:</w:t>
      </w:r>
      <w:r w:rsidRPr="006329B5">
        <w:rPr>
          <w:rFonts w:ascii="Times New Roman" w:hAnsi="Times New Roman"/>
        </w:rPr>
        <w:t xml:space="preserve"> </w:t>
      </w:r>
      <w:r w:rsidRPr="006329B5">
        <w:rPr>
          <w:rFonts w:ascii="Times New Roman" w:hAnsi="Times New Roman"/>
        </w:rPr>
        <w:tab/>
        <w:t>1</w:t>
      </w:r>
    </w:p>
    <w:p w14:paraId="443347C0" w14:textId="77777777" w:rsidR="009D66CD" w:rsidRPr="006329B5" w:rsidRDefault="009D66CD" w:rsidP="006329B5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p w14:paraId="7E545BE6" w14:textId="77777777" w:rsidR="009D66CD" w:rsidRPr="006329B5" w:rsidRDefault="009D66CD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t>Použití přístroje:</w:t>
      </w:r>
    </w:p>
    <w:p w14:paraId="05568DE1" w14:textId="732C0E6E" w:rsidR="009D66CD" w:rsidRPr="006329B5" w:rsidRDefault="009D66CD" w:rsidP="006329B5">
      <w:pPr>
        <w:spacing w:after="0" w:line="240" w:lineRule="auto"/>
        <w:ind w:firstLine="0"/>
        <w:contextualSpacing/>
        <w:rPr>
          <w:rFonts w:ascii="Times New Roman" w:hAnsi="Times New Roman"/>
        </w:rPr>
      </w:pPr>
      <w:r w:rsidRPr="006329B5">
        <w:rPr>
          <w:rFonts w:ascii="Times New Roman" w:hAnsi="Times New Roman"/>
        </w:rPr>
        <w:t>Příprava vzorků pro účely molekulárních a histologických analýz živočišné krve, tkaní.</w:t>
      </w:r>
    </w:p>
    <w:p w14:paraId="648DA603" w14:textId="77777777" w:rsidR="009D66CD" w:rsidRPr="006329B5" w:rsidRDefault="009D66CD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</w:p>
    <w:p w14:paraId="2926A08D" w14:textId="70BFE38B" w:rsidR="009D66CD" w:rsidRPr="006329B5" w:rsidRDefault="009D66CD" w:rsidP="006329B5">
      <w:pPr>
        <w:spacing w:after="0" w:line="240" w:lineRule="auto"/>
        <w:ind w:firstLine="0"/>
        <w:contextualSpacing/>
        <w:rPr>
          <w:rFonts w:ascii="Times New Roman" w:eastAsiaTheme="minorHAnsi" w:hAnsi="Times New Roman"/>
        </w:rPr>
      </w:pPr>
      <w:r w:rsidRPr="006329B5">
        <w:rPr>
          <w:rFonts w:ascii="Times New Roman" w:hAnsi="Times New Roman"/>
          <w:b/>
        </w:rPr>
        <w:t>Předmětem plnění je dodávka stolní chlazené centrifugy vč. veškerých součástí, příslušenství a dokladů (zejména technický list a záruční list) nezbytných k jejich řádnému užívání. Předmětem plnění je rovněž doprava centrifugy a rotorů na místo plnění a seznámení zadavatele s jejich základnímu funkcionalitami při předání a převzetí. O řádném předání a převzetí centrifugy bude sepsán předávací protokol.</w:t>
      </w:r>
    </w:p>
    <w:p w14:paraId="49EA046F" w14:textId="77777777" w:rsidR="009D66CD" w:rsidRPr="006329B5" w:rsidRDefault="009D66CD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</w:p>
    <w:p w14:paraId="31B8ED8B" w14:textId="5BC2FE3A" w:rsidR="009D66CD" w:rsidRPr="006329B5" w:rsidRDefault="009D66CD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t>Obecné požadavky pro centrifugu:</w:t>
      </w:r>
    </w:p>
    <w:p w14:paraId="1E7DB175" w14:textId="003C82B8" w:rsidR="009D66CD" w:rsidRPr="006329B5" w:rsidRDefault="009D66CD" w:rsidP="006329B5">
      <w:pPr>
        <w:spacing w:after="0" w:line="240" w:lineRule="auto"/>
        <w:ind w:firstLine="0"/>
        <w:contextualSpacing/>
        <w:rPr>
          <w:rFonts w:ascii="Times New Roman" w:eastAsiaTheme="minorHAnsi" w:hAnsi="Times New Roman"/>
        </w:rPr>
      </w:pPr>
      <w:r w:rsidRPr="006329B5">
        <w:rPr>
          <w:rFonts w:ascii="Times New Roman" w:hAnsi="Times New Roman"/>
        </w:rPr>
        <w:t>Vysokorychlostní stolní kompaktní multifunkční centrifuga pro zpracovaní tekutých vzorků, s chlazením a možnosti ruční instalace a výměny rotorů pro různé druhy zkumavek/mikrotitračních destiček.</w:t>
      </w:r>
    </w:p>
    <w:p w14:paraId="038E6C8A" w14:textId="77777777" w:rsidR="006329B5" w:rsidRDefault="006329B5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</w:p>
    <w:p w14:paraId="6C5F1C31" w14:textId="77777777" w:rsidR="006329B5" w:rsidRDefault="006329B5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</w:p>
    <w:p w14:paraId="24AC9C39" w14:textId="77777777" w:rsidR="006329B5" w:rsidRDefault="006329B5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</w:p>
    <w:p w14:paraId="38727615" w14:textId="77777777" w:rsidR="006329B5" w:rsidRDefault="006329B5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</w:p>
    <w:p w14:paraId="4199C553" w14:textId="0CF1EF35" w:rsidR="009D66CD" w:rsidRPr="006329B5" w:rsidRDefault="009D66CD" w:rsidP="006329B5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lastRenderedPageBreak/>
        <w:t>Požadavky na technické provedení</w:t>
      </w:r>
      <w:r w:rsidR="006329B5" w:rsidRPr="006329B5">
        <w:rPr>
          <w:rFonts w:ascii="Times New Roman" w:hAnsi="Times New Roman"/>
          <w:b/>
        </w:rPr>
        <w:t xml:space="preserve"> centrifugy</w:t>
      </w:r>
      <w:r w:rsidRPr="006329B5">
        <w:rPr>
          <w:rFonts w:ascii="Times New Roman" w:hAnsi="Times New Roman"/>
          <w:b/>
        </w:rPr>
        <w:t>:</w:t>
      </w:r>
    </w:p>
    <w:p w14:paraId="575F3D85" w14:textId="77777777" w:rsidR="006329B5" w:rsidRPr="006329B5" w:rsidRDefault="006329B5" w:rsidP="006329B5">
      <w:pPr>
        <w:pStyle w:val="Odstavecseseznamem"/>
        <w:numPr>
          <w:ilvl w:val="0"/>
          <w:numId w:val="18"/>
        </w:numPr>
        <w:spacing w:after="0" w:line="240" w:lineRule="auto"/>
        <w:ind w:left="426"/>
        <w:rPr>
          <w:rFonts w:ascii="Times New Roman" w:eastAsiaTheme="minorHAnsi" w:hAnsi="Times New Roman"/>
        </w:rPr>
      </w:pPr>
      <w:r w:rsidRPr="006329B5">
        <w:rPr>
          <w:rFonts w:ascii="Times New Roman" w:hAnsi="Times New Roman"/>
        </w:rPr>
        <w:t>Možnost instalovaní a výměny kruhových a výkyvných rotorů na různé typy zkumavek (0.5/1.5/2.0 mikrozkumavky, stripy, mikrotitrační destičky, 14 ml a 50 ml zkumavky)</w:t>
      </w:r>
    </w:p>
    <w:p w14:paraId="7BC7F5A6" w14:textId="77777777" w:rsidR="006329B5" w:rsidRPr="006329B5" w:rsidRDefault="006329B5" w:rsidP="006329B5">
      <w:pPr>
        <w:pStyle w:val="Odstavecseseznamem"/>
        <w:numPr>
          <w:ilvl w:val="0"/>
          <w:numId w:val="18"/>
        </w:numPr>
        <w:spacing w:after="0" w:line="240" w:lineRule="auto"/>
        <w:ind w:left="426"/>
        <w:rPr>
          <w:rFonts w:ascii="Times New Roman" w:hAnsi="Times New Roman"/>
        </w:rPr>
      </w:pPr>
      <w:r w:rsidRPr="006329B5">
        <w:rPr>
          <w:rFonts w:ascii="Times New Roman" w:hAnsi="Times New Roman"/>
        </w:rPr>
        <w:t xml:space="preserve">Rychlost minimálně v rozpětí </w:t>
      </w:r>
      <w:proofErr w:type="gramStart"/>
      <w:r w:rsidRPr="006329B5">
        <w:rPr>
          <w:rFonts w:ascii="Times New Roman" w:hAnsi="Times New Roman"/>
        </w:rPr>
        <w:t>500 - 10000</w:t>
      </w:r>
      <w:proofErr w:type="gramEnd"/>
      <w:r w:rsidRPr="006329B5">
        <w:rPr>
          <w:rFonts w:ascii="Times New Roman" w:hAnsi="Times New Roman"/>
        </w:rPr>
        <w:t xml:space="preserve"> </w:t>
      </w:r>
      <w:proofErr w:type="spellStart"/>
      <w:r w:rsidRPr="006329B5">
        <w:rPr>
          <w:rFonts w:ascii="Times New Roman" w:hAnsi="Times New Roman"/>
        </w:rPr>
        <w:t>rpm</w:t>
      </w:r>
      <w:proofErr w:type="spellEnd"/>
    </w:p>
    <w:p w14:paraId="4127D572" w14:textId="77777777" w:rsidR="006329B5" w:rsidRPr="006329B5" w:rsidRDefault="006329B5" w:rsidP="006329B5">
      <w:pPr>
        <w:pStyle w:val="Odstavecseseznamem"/>
        <w:numPr>
          <w:ilvl w:val="0"/>
          <w:numId w:val="18"/>
        </w:numPr>
        <w:spacing w:after="0" w:line="240" w:lineRule="auto"/>
        <w:ind w:left="426"/>
        <w:rPr>
          <w:rFonts w:ascii="Times New Roman" w:hAnsi="Times New Roman"/>
        </w:rPr>
      </w:pPr>
      <w:r w:rsidRPr="006329B5">
        <w:rPr>
          <w:rFonts w:ascii="Times New Roman" w:hAnsi="Times New Roman"/>
        </w:rPr>
        <w:t>Přepínaní mezi RPM a RCF (G)</w:t>
      </w:r>
    </w:p>
    <w:p w14:paraId="30343EDF" w14:textId="77777777" w:rsidR="006329B5" w:rsidRPr="006329B5" w:rsidRDefault="006329B5" w:rsidP="006329B5">
      <w:pPr>
        <w:pStyle w:val="Odstavecseseznamem"/>
        <w:numPr>
          <w:ilvl w:val="0"/>
          <w:numId w:val="18"/>
        </w:numPr>
        <w:spacing w:after="0" w:line="240" w:lineRule="auto"/>
        <w:ind w:left="426"/>
        <w:rPr>
          <w:rFonts w:ascii="Times New Roman" w:hAnsi="Times New Roman"/>
        </w:rPr>
      </w:pPr>
      <w:proofErr w:type="spellStart"/>
      <w:r w:rsidRPr="006329B5">
        <w:rPr>
          <w:rFonts w:ascii="Times New Roman" w:hAnsi="Times New Roman"/>
        </w:rPr>
        <w:t>Digitalní</w:t>
      </w:r>
      <w:proofErr w:type="spellEnd"/>
      <w:r w:rsidRPr="006329B5">
        <w:rPr>
          <w:rFonts w:ascii="Times New Roman" w:hAnsi="Times New Roman"/>
        </w:rPr>
        <w:t xml:space="preserve"> časovač </w:t>
      </w:r>
      <w:proofErr w:type="gramStart"/>
      <w:r w:rsidRPr="006329B5">
        <w:rPr>
          <w:rFonts w:ascii="Times New Roman" w:hAnsi="Times New Roman"/>
        </w:rPr>
        <w:t>s</w:t>
      </w:r>
      <w:proofErr w:type="gramEnd"/>
      <w:r w:rsidRPr="006329B5">
        <w:rPr>
          <w:rFonts w:ascii="Times New Roman" w:hAnsi="Times New Roman"/>
        </w:rPr>
        <w:t> možnosti HOLD</w:t>
      </w:r>
    </w:p>
    <w:p w14:paraId="5F5CBD4A" w14:textId="7319A74A" w:rsidR="006329B5" w:rsidRPr="006329B5" w:rsidRDefault="006329B5" w:rsidP="006329B5">
      <w:pPr>
        <w:pStyle w:val="Odstavecseseznamem"/>
        <w:numPr>
          <w:ilvl w:val="0"/>
          <w:numId w:val="18"/>
        </w:numPr>
        <w:spacing w:after="0" w:line="240" w:lineRule="auto"/>
        <w:ind w:left="426"/>
        <w:rPr>
          <w:rFonts w:ascii="Times New Roman" w:hAnsi="Times New Roman"/>
        </w:rPr>
      </w:pPr>
      <w:r w:rsidRPr="006329B5">
        <w:rPr>
          <w:rFonts w:ascii="Times New Roman" w:hAnsi="Times New Roman"/>
        </w:rPr>
        <w:t xml:space="preserve">Možnost programování s minimálním objemem paměti </w:t>
      </w:r>
      <w:r w:rsidR="003F66EC" w:rsidRPr="003F66EC">
        <w:rPr>
          <w:rFonts w:ascii="Times New Roman" w:hAnsi="Times New Roman"/>
          <w:color w:val="FF0000"/>
        </w:rPr>
        <w:t>9</w:t>
      </w:r>
      <w:r w:rsidRPr="006329B5">
        <w:rPr>
          <w:rFonts w:ascii="Times New Roman" w:hAnsi="Times New Roman"/>
        </w:rPr>
        <w:t xml:space="preserve"> programů</w:t>
      </w:r>
    </w:p>
    <w:p w14:paraId="03D69647" w14:textId="77777777" w:rsidR="006329B5" w:rsidRPr="006329B5" w:rsidRDefault="006329B5" w:rsidP="006329B5">
      <w:pPr>
        <w:pStyle w:val="Odstavecseseznamem"/>
        <w:numPr>
          <w:ilvl w:val="0"/>
          <w:numId w:val="18"/>
        </w:numPr>
        <w:spacing w:after="0" w:line="240" w:lineRule="auto"/>
        <w:ind w:left="426"/>
        <w:rPr>
          <w:rFonts w:ascii="Times New Roman" w:hAnsi="Times New Roman"/>
        </w:rPr>
      </w:pPr>
      <w:r w:rsidRPr="006329B5">
        <w:rPr>
          <w:rFonts w:ascii="Times New Roman" w:hAnsi="Times New Roman"/>
        </w:rPr>
        <w:t xml:space="preserve">Digitální zobrazení nastavené rychlosti </w:t>
      </w:r>
    </w:p>
    <w:p w14:paraId="5A4FE5D4" w14:textId="77777777" w:rsidR="006329B5" w:rsidRPr="006329B5" w:rsidRDefault="006329B5" w:rsidP="006329B5">
      <w:pPr>
        <w:pStyle w:val="Odstavecseseznamem"/>
        <w:numPr>
          <w:ilvl w:val="0"/>
          <w:numId w:val="18"/>
        </w:numPr>
        <w:spacing w:after="0" w:line="240" w:lineRule="auto"/>
        <w:ind w:left="426"/>
        <w:rPr>
          <w:rFonts w:ascii="Times New Roman" w:hAnsi="Times New Roman"/>
        </w:rPr>
      </w:pPr>
      <w:r w:rsidRPr="006329B5">
        <w:rPr>
          <w:rFonts w:ascii="Times New Roman" w:hAnsi="Times New Roman"/>
        </w:rPr>
        <w:t>Rozsah teplot – minimální teplota alespoň -</w:t>
      </w:r>
      <w:proofErr w:type="gramStart"/>
      <w:r w:rsidRPr="006329B5">
        <w:rPr>
          <w:rFonts w:ascii="Times New Roman" w:hAnsi="Times New Roman"/>
        </w:rPr>
        <w:t>5°C</w:t>
      </w:r>
      <w:proofErr w:type="gramEnd"/>
      <w:r w:rsidRPr="006329B5">
        <w:rPr>
          <w:rFonts w:ascii="Times New Roman" w:hAnsi="Times New Roman"/>
        </w:rPr>
        <w:t>, maximální teplota alespoň 37°C</w:t>
      </w:r>
    </w:p>
    <w:p w14:paraId="60F20930" w14:textId="4872F06F" w:rsidR="009D66CD" w:rsidRPr="006329B5" w:rsidRDefault="009D66CD" w:rsidP="006329B5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p w14:paraId="11232DF2" w14:textId="77777777" w:rsidR="006329B5" w:rsidRPr="006329B5" w:rsidRDefault="006329B5" w:rsidP="006329B5">
      <w:pPr>
        <w:spacing w:after="0" w:line="240" w:lineRule="auto"/>
        <w:ind w:firstLine="0"/>
        <w:rPr>
          <w:rFonts w:ascii="Times New Roman" w:eastAsiaTheme="minorHAnsi" w:hAnsi="Times New Roman"/>
          <w:b/>
        </w:rPr>
      </w:pPr>
      <w:r w:rsidRPr="006329B5">
        <w:rPr>
          <w:rFonts w:ascii="Times New Roman" w:hAnsi="Times New Roman"/>
          <w:b/>
        </w:rPr>
        <w:t>Obecné požadavky pro rotory:</w:t>
      </w:r>
    </w:p>
    <w:p w14:paraId="0DA66A2B" w14:textId="1A28D574" w:rsidR="006329B5" w:rsidRDefault="006329B5" w:rsidP="006329B5">
      <w:pPr>
        <w:spacing w:after="0" w:line="240" w:lineRule="auto"/>
        <w:ind w:firstLine="0"/>
        <w:rPr>
          <w:rFonts w:ascii="Times New Roman" w:hAnsi="Times New Roman"/>
        </w:rPr>
      </w:pPr>
      <w:r w:rsidRPr="006329B5">
        <w:rPr>
          <w:rFonts w:ascii="Times New Roman" w:hAnsi="Times New Roman"/>
        </w:rPr>
        <w:t>5 sad rotorů pro vysokorychlostní stolní kompaktní chlazenou centrifugu pro zpracování tekutých vzorků, s možností jejích ruční instalace a výměny, pro různé druhy zkumavek/mikrotitračních destiček</w:t>
      </w:r>
    </w:p>
    <w:p w14:paraId="2B91841B" w14:textId="77777777" w:rsidR="006329B5" w:rsidRPr="006329B5" w:rsidRDefault="006329B5" w:rsidP="006329B5">
      <w:pPr>
        <w:spacing w:after="0" w:line="240" w:lineRule="auto"/>
        <w:ind w:firstLine="0"/>
        <w:rPr>
          <w:rFonts w:ascii="Times New Roman" w:hAnsi="Times New Roman"/>
        </w:rPr>
      </w:pPr>
    </w:p>
    <w:p w14:paraId="4443B183" w14:textId="77777777" w:rsidR="006329B5" w:rsidRPr="006329B5" w:rsidRDefault="006329B5" w:rsidP="006329B5">
      <w:pPr>
        <w:spacing w:after="0" w:line="240" w:lineRule="auto"/>
        <w:ind w:firstLine="0"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t>Požadavky na technické provedení rotorů:</w:t>
      </w:r>
    </w:p>
    <w:p w14:paraId="73FDC9C6" w14:textId="77777777" w:rsidR="006329B5" w:rsidRPr="006329B5" w:rsidRDefault="006329B5" w:rsidP="006329B5">
      <w:pPr>
        <w:pStyle w:val="Odstavecseseznamem"/>
        <w:numPr>
          <w:ilvl w:val="0"/>
          <w:numId w:val="20"/>
        </w:numPr>
        <w:spacing w:after="0" w:line="240" w:lineRule="auto"/>
        <w:rPr>
          <w:rFonts w:ascii="Times New Roman" w:hAnsi="Times New Roman"/>
        </w:rPr>
      </w:pPr>
      <w:r w:rsidRPr="006329B5">
        <w:rPr>
          <w:rFonts w:ascii="Times New Roman" w:hAnsi="Times New Roman"/>
        </w:rPr>
        <w:t>Pět rotorů na různé typy zkumavek (0.5/1.5/2.0 mikrozkumavky, stripy, mikrotitrační destičky, 15 ml a 50 ml zkumavky):</w:t>
      </w:r>
    </w:p>
    <w:p w14:paraId="6A32B34D" w14:textId="6948346F" w:rsidR="006329B5" w:rsidRPr="006329B5" w:rsidRDefault="006329B5" w:rsidP="006329B5">
      <w:pPr>
        <w:pStyle w:val="Odstavecseseznamem"/>
        <w:numPr>
          <w:ilvl w:val="1"/>
          <w:numId w:val="16"/>
        </w:numPr>
        <w:spacing w:after="0" w:line="240" w:lineRule="auto"/>
        <w:ind w:left="1134"/>
        <w:rPr>
          <w:rFonts w:ascii="Times New Roman" w:hAnsi="Times New Roman"/>
        </w:rPr>
      </w:pPr>
      <w:r w:rsidRPr="006329B5">
        <w:rPr>
          <w:rFonts w:ascii="Times New Roman" w:hAnsi="Times New Roman"/>
        </w:rPr>
        <w:t>fixní rotor 24 x 1,5 a 2 ml s adapterem na 0,5ml zkumavky</w:t>
      </w:r>
    </w:p>
    <w:p w14:paraId="36159346" w14:textId="3893AEDB" w:rsidR="006329B5" w:rsidRPr="006329B5" w:rsidRDefault="006329B5" w:rsidP="006329B5">
      <w:pPr>
        <w:pStyle w:val="Odstavecseseznamem"/>
        <w:numPr>
          <w:ilvl w:val="1"/>
          <w:numId w:val="16"/>
        </w:numPr>
        <w:spacing w:after="0" w:line="240" w:lineRule="auto"/>
        <w:ind w:left="1134"/>
        <w:rPr>
          <w:rFonts w:ascii="Times New Roman" w:hAnsi="Times New Roman"/>
        </w:rPr>
      </w:pPr>
      <w:r w:rsidRPr="006329B5">
        <w:rPr>
          <w:rFonts w:ascii="Times New Roman" w:hAnsi="Times New Roman"/>
        </w:rPr>
        <w:t>fixní rotor na 8 x 50ml zkumavky</w:t>
      </w:r>
    </w:p>
    <w:p w14:paraId="74BFB965" w14:textId="52DA2B6D" w:rsidR="006329B5" w:rsidRPr="006329B5" w:rsidRDefault="006329B5" w:rsidP="006329B5">
      <w:pPr>
        <w:pStyle w:val="Odstavecseseznamem"/>
        <w:numPr>
          <w:ilvl w:val="1"/>
          <w:numId w:val="16"/>
        </w:numPr>
        <w:spacing w:after="0" w:line="240" w:lineRule="auto"/>
        <w:ind w:left="1134"/>
        <w:rPr>
          <w:rFonts w:ascii="Times New Roman" w:hAnsi="Times New Roman"/>
        </w:rPr>
      </w:pPr>
      <w:r w:rsidRPr="006329B5">
        <w:rPr>
          <w:rFonts w:ascii="Times New Roman" w:hAnsi="Times New Roman"/>
        </w:rPr>
        <w:t>fixní rotor na 24 x 15ml zkumavky</w:t>
      </w:r>
    </w:p>
    <w:p w14:paraId="7A385724" w14:textId="36543B28" w:rsidR="006329B5" w:rsidRPr="006329B5" w:rsidRDefault="006329B5" w:rsidP="006329B5">
      <w:pPr>
        <w:pStyle w:val="Odstavecseseznamem"/>
        <w:numPr>
          <w:ilvl w:val="1"/>
          <w:numId w:val="16"/>
        </w:numPr>
        <w:spacing w:after="0" w:line="240" w:lineRule="auto"/>
        <w:ind w:left="1134"/>
        <w:rPr>
          <w:rFonts w:ascii="Times New Roman" w:hAnsi="Times New Roman"/>
        </w:rPr>
      </w:pPr>
      <w:r w:rsidRPr="006329B5">
        <w:rPr>
          <w:rFonts w:ascii="Times New Roman" w:hAnsi="Times New Roman"/>
        </w:rPr>
        <w:t>rotor na stripy</w:t>
      </w:r>
    </w:p>
    <w:p w14:paraId="5E73FF3B" w14:textId="6D3FB588" w:rsidR="006329B5" w:rsidRPr="006329B5" w:rsidRDefault="006329B5" w:rsidP="006329B5">
      <w:pPr>
        <w:pStyle w:val="Odstavecseseznamem"/>
        <w:numPr>
          <w:ilvl w:val="1"/>
          <w:numId w:val="16"/>
        </w:numPr>
        <w:spacing w:after="0" w:line="240" w:lineRule="auto"/>
        <w:ind w:left="1134"/>
        <w:rPr>
          <w:rFonts w:ascii="Times New Roman" w:hAnsi="Times New Roman"/>
        </w:rPr>
      </w:pPr>
      <w:r w:rsidRPr="006329B5">
        <w:rPr>
          <w:rFonts w:ascii="Times New Roman" w:hAnsi="Times New Roman"/>
        </w:rPr>
        <w:t>rotor na mikrotitrační destičky</w:t>
      </w:r>
    </w:p>
    <w:p w14:paraId="23135DB7" w14:textId="77777777" w:rsidR="006329B5" w:rsidRPr="006329B5" w:rsidRDefault="006329B5" w:rsidP="006329B5">
      <w:pPr>
        <w:pStyle w:val="Odstavecseseznamem"/>
        <w:numPr>
          <w:ilvl w:val="1"/>
          <w:numId w:val="21"/>
        </w:numPr>
        <w:spacing w:after="0" w:line="240" w:lineRule="auto"/>
        <w:ind w:left="709"/>
        <w:rPr>
          <w:rFonts w:ascii="Times New Roman" w:hAnsi="Times New Roman"/>
        </w:rPr>
      </w:pPr>
      <w:r w:rsidRPr="006329B5">
        <w:rPr>
          <w:rFonts w:ascii="Times New Roman" w:hAnsi="Times New Roman"/>
        </w:rPr>
        <w:t>Možnost ruční výměny rotorů</w:t>
      </w:r>
    </w:p>
    <w:p w14:paraId="38FF02CF" w14:textId="77777777" w:rsidR="006329B5" w:rsidRPr="006329B5" w:rsidRDefault="006329B5" w:rsidP="006329B5">
      <w:pPr>
        <w:pStyle w:val="Odstavecseseznamem"/>
        <w:numPr>
          <w:ilvl w:val="1"/>
          <w:numId w:val="21"/>
        </w:numPr>
        <w:spacing w:after="0" w:line="240" w:lineRule="auto"/>
        <w:ind w:left="709"/>
        <w:rPr>
          <w:rFonts w:ascii="Times New Roman" w:hAnsi="Times New Roman"/>
        </w:rPr>
      </w:pPr>
      <w:r w:rsidRPr="006329B5">
        <w:rPr>
          <w:rFonts w:ascii="Times New Roman" w:hAnsi="Times New Roman"/>
        </w:rPr>
        <w:t xml:space="preserve">Možnost sterilizace v autoklávu při </w:t>
      </w:r>
      <w:proofErr w:type="gramStart"/>
      <w:r w:rsidRPr="006329B5">
        <w:rPr>
          <w:rFonts w:ascii="Times New Roman" w:hAnsi="Times New Roman"/>
        </w:rPr>
        <w:t>121° C</w:t>
      </w:r>
      <w:proofErr w:type="gramEnd"/>
    </w:p>
    <w:p w14:paraId="2A1B840F" w14:textId="77777777" w:rsidR="006329B5" w:rsidRPr="006329B5" w:rsidRDefault="006329B5" w:rsidP="006329B5">
      <w:pPr>
        <w:pStyle w:val="Odstavecseseznamem"/>
        <w:numPr>
          <w:ilvl w:val="1"/>
          <w:numId w:val="21"/>
        </w:numPr>
        <w:spacing w:after="0" w:line="240" w:lineRule="auto"/>
        <w:ind w:left="709"/>
        <w:rPr>
          <w:rFonts w:ascii="Times New Roman" w:hAnsi="Times New Roman"/>
        </w:rPr>
      </w:pPr>
      <w:r w:rsidRPr="006329B5">
        <w:rPr>
          <w:rFonts w:ascii="Times New Roman" w:hAnsi="Times New Roman"/>
        </w:rPr>
        <w:t>Kompatibilita rotorů s chlazenou centrifugou</w:t>
      </w:r>
    </w:p>
    <w:p w14:paraId="0F01C940" w14:textId="77777777" w:rsidR="006329B5" w:rsidRDefault="006329B5" w:rsidP="006329B5">
      <w:pPr>
        <w:spacing w:after="0" w:line="240" w:lineRule="auto"/>
        <w:ind w:firstLine="0"/>
        <w:rPr>
          <w:rFonts w:ascii="Times New Roman" w:hAnsi="Times New Roman"/>
          <w:b/>
        </w:rPr>
      </w:pPr>
    </w:p>
    <w:p w14:paraId="7CA60A83" w14:textId="0885C5CC" w:rsidR="006329B5" w:rsidRPr="006329B5" w:rsidRDefault="006329B5" w:rsidP="006329B5">
      <w:pPr>
        <w:spacing w:after="0" w:line="240" w:lineRule="auto"/>
        <w:ind w:firstLine="0"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t>Příslušenství – popis a technické provedení:</w:t>
      </w:r>
    </w:p>
    <w:p w14:paraId="08EE4658" w14:textId="77777777" w:rsidR="006329B5" w:rsidRPr="006329B5" w:rsidRDefault="006329B5" w:rsidP="006329B5">
      <w:pPr>
        <w:pStyle w:val="Odstavecseseznamem"/>
        <w:numPr>
          <w:ilvl w:val="0"/>
          <w:numId w:val="22"/>
        </w:numPr>
        <w:spacing w:after="0" w:line="240" w:lineRule="auto"/>
        <w:rPr>
          <w:rFonts w:ascii="Times New Roman" w:hAnsi="Times New Roman"/>
        </w:rPr>
      </w:pPr>
      <w:r w:rsidRPr="006329B5">
        <w:rPr>
          <w:rFonts w:ascii="Times New Roman" w:hAnsi="Times New Roman"/>
        </w:rPr>
        <w:t>Klíč na instalaci výměny rotorů</w:t>
      </w:r>
    </w:p>
    <w:p w14:paraId="54A7261C" w14:textId="77777777" w:rsidR="006329B5" w:rsidRDefault="006329B5" w:rsidP="006329B5">
      <w:pPr>
        <w:spacing w:after="0" w:line="240" w:lineRule="auto"/>
        <w:ind w:firstLine="0"/>
        <w:rPr>
          <w:rFonts w:ascii="Times New Roman" w:hAnsi="Times New Roman"/>
          <w:b/>
        </w:rPr>
      </w:pPr>
    </w:p>
    <w:p w14:paraId="380D5019" w14:textId="5292612F" w:rsidR="006329B5" w:rsidRPr="006329B5" w:rsidRDefault="006329B5" w:rsidP="006329B5">
      <w:pPr>
        <w:spacing w:after="0" w:line="240" w:lineRule="auto"/>
        <w:ind w:firstLine="0"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t>Požadavky na záruku (pokud má být jiná než 24 měsíců):</w:t>
      </w:r>
    </w:p>
    <w:p w14:paraId="71C69669" w14:textId="77777777" w:rsidR="006329B5" w:rsidRPr="006329B5" w:rsidRDefault="006329B5" w:rsidP="006329B5">
      <w:pPr>
        <w:spacing w:after="0" w:line="240" w:lineRule="auto"/>
        <w:ind w:firstLine="0"/>
        <w:rPr>
          <w:rFonts w:ascii="Times New Roman" w:hAnsi="Times New Roman"/>
        </w:rPr>
      </w:pPr>
      <w:r w:rsidRPr="006329B5">
        <w:rPr>
          <w:rFonts w:ascii="Times New Roman" w:hAnsi="Times New Roman"/>
        </w:rPr>
        <w:t>24 měsíců ode dne řádného předání a převzetí na základě předávacího protokolu</w:t>
      </w:r>
    </w:p>
    <w:p w14:paraId="3015197B" w14:textId="77777777" w:rsidR="006329B5" w:rsidRDefault="006329B5" w:rsidP="006329B5">
      <w:pPr>
        <w:spacing w:after="0" w:line="240" w:lineRule="auto"/>
        <w:ind w:firstLine="0"/>
        <w:rPr>
          <w:rFonts w:ascii="Times New Roman" w:hAnsi="Times New Roman"/>
          <w:b/>
        </w:rPr>
      </w:pPr>
    </w:p>
    <w:p w14:paraId="6A853759" w14:textId="2B6DD870" w:rsidR="006329B5" w:rsidRPr="006329B5" w:rsidRDefault="006329B5" w:rsidP="006329B5">
      <w:pPr>
        <w:spacing w:after="0" w:line="240" w:lineRule="auto"/>
        <w:ind w:firstLine="0"/>
        <w:rPr>
          <w:rFonts w:ascii="Times New Roman" w:hAnsi="Times New Roman"/>
          <w:b/>
        </w:rPr>
      </w:pPr>
      <w:r w:rsidRPr="006329B5">
        <w:rPr>
          <w:rFonts w:ascii="Times New Roman" w:hAnsi="Times New Roman"/>
          <w:b/>
        </w:rPr>
        <w:t>Požadavky na servis (periodicita – 1x za rok):</w:t>
      </w:r>
    </w:p>
    <w:p w14:paraId="13A93F41" w14:textId="77777777" w:rsidR="006329B5" w:rsidRPr="006329B5" w:rsidRDefault="006329B5" w:rsidP="006329B5">
      <w:pPr>
        <w:spacing w:after="0" w:line="240" w:lineRule="auto"/>
        <w:ind w:firstLine="0"/>
        <w:rPr>
          <w:rFonts w:ascii="Times New Roman" w:hAnsi="Times New Roman"/>
        </w:rPr>
      </w:pPr>
      <w:r w:rsidRPr="006329B5">
        <w:rPr>
          <w:rFonts w:ascii="Times New Roman" w:hAnsi="Times New Roman"/>
        </w:rPr>
        <w:t>A)</w:t>
      </w:r>
      <w:r w:rsidRPr="006329B5">
        <w:rPr>
          <w:rFonts w:ascii="Times New Roman" w:hAnsi="Times New Roman"/>
        </w:rPr>
        <w:tab/>
        <w:t>Během záruky</w:t>
      </w:r>
    </w:p>
    <w:p w14:paraId="77DA683D" w14:textId="77777777" w:rsidR="0069244E" w:rsidRPr="006329B5" w:rsidRDefault="0069244E" w:rsidP="006329B5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sectPr w:rsidR="0069244E" w:rsidRPr="006329B5" w:rsidSect="003408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CC196" w14:textId="77777777" w:rsidR="002D44C9" w:rsidRDefault="002D44C9" w:rsidP="003775EC">
      <w:pPr>
        <w:spacing w:after="0" w:line="240" w:lineRule="auto"/>
      </w:pPr>
      <w:r>
        <w:separator/>
      </w:r>
    </w:p>
  </w:endnote>
  <w:endnote w:type="continuationSeparator" w:id="0">
    <w:p w14:paraId="37C5A3E3" w14:textId="77777777" w:rsidR="002D44C9" w:rsidRDefault="002D44C9" w:rsidP="00377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98476" w14:textId="77777777" w:rsidR="002D44C9" w:rsidRDefault="002D44C9" w:rsidP="003775EC">
      <w:pPr>
        <w:spacing w:after="0" w:line="240" w:lineRule="auto"/>
      </w:pPr>
      <w:r>
        <w:separator/>
      </w:r>
    </w:p>
  </w:footnote>
  <w:footnote w:type="continuationSeparator" w:id="0">
    <w:p w14:paraId="6DBB8732" w14:textId="77777777" w:rsidR="002D44C9" w:rsidRDefault="002D44C9" w:rsidP="003775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</w:abstractNum>
  <w:abstractNum w:abstractNumId="1" w15:restartNumberingAfterBreak="0">
    <w:nsid w:val="0C567B67"/>
    <w:multiLevelType w:val="hybridMultilevel"/>
    <w:tmpl w:val="F3F224B4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5258E"/>
    <w:multiLevelType w:val="hybridMultilevel"/>
    <w:tmpl w:val="D46A7A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01341"/>
    <w:multiLevelType w:val="hybridMultilevel"/>
    <w:tmpl w:val="CA3860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620641"/>
    <w:multiLevelType w:val="hybridMultilevel"/>
    <w:tmpl w:val="154A0F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A59DF"/>
    <w:multiLevelType w:val="hybridMultilevel"/>
    <w:tmpl w:val="1244FAD6"/>
    <w:lvl w:ilvl="0" w:tplc="FFFFFFFF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41BA3716"/>
    <w:multiLevelType w:val="hybridMultilevel"/>
    <w:tmpl w:val="F97A4B3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AD360E"/>
    <w:multiLevelType w:val="hybridMultilevel"/>
    <w:tmpl w:val="C590C4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F83DAF"/>
    <w:multiLevelType w:val="hybridMultilevel"/>
    <w:tmpl w:val="8D1836A6"/>
    <w:lvl w:ilvl="0" w:tplc="20AA6492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3D0CAA"/>
    <w:multiLevelType w:val="hybridMultilevel"/>
    <w:tmpl w:val="1F545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197649"/>
    <w:multiLevelType w:val="hybridMultilevel"/>
    <w:tmpl w:val="2820C952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55F90715"/>
    <w:multiLevelType w:val="hybridMultilevel"/>
    <w:tmpl w:val="B52A7D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372134"/>
    <w:multiLevelType w:val="hybridMultilevel"/>
    <w:tmpl w:val="C81EAF3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4D4A89"/>
    <w:multiLevelType w:val="hybridMultilevel"/>
    <w:tmpl w:val="724C67C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217946"/>
    <w:multiLevelType w:val="hybridMultilevel"/>
    <w:tmpl w:val="777A0478"/>
    <w:lvl w:ilvl="0" w:tplc="C246AAA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034FD2"/>
    <w:multiLevelType w:val="hybridMultilevel"/>
    <w:tmpl w:val="C568A3F0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6A1E4E4A"/>
    <w:multiLevelType w:val="hybridMultilevel"/>
    <w:tmpl w:val="25D48138"/>
    <w:lvl w:ilvl="0" w:tplc="9D1EED50">
      <w:numFmt w:val="bullet"/>
      <w:lvlText w:val="-"/>
      <w:lvlJc w:val="left"/>
      <w:pPr>
        <w:ind w:left="2844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17" w15:restartNumberingAfterBreak="0">
    <w:nsid w:val="6AF226B7"/>
    <w:multiLevelType w:val="hybridMultilevel"/>
    <w:tmpl w:val="F5ECEF82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EA03170"/>
    <w:multiLevelType w:val="hybridMultilevel"/>
    <w:tmpl w:val="89E6B2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006569"/>
    <w:multiLevelType w:val="hybridMultilevel"/>
    <w:tmpl w:val="BC907024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190E55E">
      <w:start w:val="2"/>
      <w:numFmt w:val="bullet"/>
      <w:lvlText w:val="-"/>
      <w:lvlJc w:val="left"/>
      <w:pPr>
        <w:ind w:left="1724" w:hanging="360"/>
      </w:pPr>
      <w:rPr>
        <w:rFonts w:ascii="Times New Roman" w:eastAsia="Calibri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77571003"/>
    <w:multiLevelType w:val="hybridMultilevel"/>
    <w:tmpl w:val="CE9844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4F63F8"/>
    <w:multiLevelType w:val="hybridMultilevel"/>
    <w:tmpl w:val="F664FA9A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8"/>
  </w:num>
  <w:num w:numId="3">
    <w:abstractNumId w:val="0"/>
  </w:num>
  <w:num w:numId="4">
    <w:abstractNumId w:val="14"/>
  </w:num>
  <w:num w:numId="5">
    <w:abstractNumId w:val="12"/>
  </w:num>
  <w:num w:numId="6">
    <w:abstractNumId w:val="1"/>
  </w:num>
  <w:num w:numId="7">
    <w:abstractNumId w:val="16"/>
  </w:num>
  <w:num w:numId="8">
    <w:abstractNumId w:val="21"/>
  </w:num>
  <w:num w:numId="9">
    <w:abstractNumId w:val="6"/>
  </w:num>
  <w:num w:numId="10">
    <w:abstractNumId w:val="13"/>
  </w:num>
  <w:num w:numId="11">
    <w:abstractNumId w:val="11"/>
  </w:num>
  <w:num w:numId="12">
    <w:abstractNumId w:val="2"/>
  </w:num>
  <w:num w:numId="13">
    <w:abstractNumId w:val="7"/>
  </w:num>
  <w:num w:numId="14">
    <w:abstractNumId w:val="9"/>
  </w:num>
  <w:num w:numId="15">
    <w:abstractNumId w:val="18"/>
  </w:num>
  <w:num w:numId="16">
    <w:abstractNumId w:val="19"/>
  </w:num>
  <w:num w:numId="17">
    <w:abstractNumId w:val="17"/>
  </w:num>
  <w:num w:numId="18">
    <w:abstractNumId w:val="10"/>
  </w:num>
  <w:num w:numId="19">
    <w:abstractNumId w:val="15"/>
  </w:num>
  <w:num w:numId="20">
    <w:abstractNumId w:val="4"/>
  </w:num>
  <w:num w:numId="21">
    <w:abstractNumId w:val="5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MDEzNrY0NjOxMDJQ0lEKTi0uzszPAykwrAUABLTBZSwAAAA="/>
  </w:docVars>
  <w:rsids>
    <w:rsidRoot w:val="00A028A0"/>
    <w:rsid w:val="0002063C"/>
    <w:rsid w:val="00036346"/>
    <w:rsid w:val="00043445"/>
    <w:rsid w:val="000531B9"/>
    <w:rsid w:val="00090F71"/>
    <w:rsid w:val="0009271C"/>
    <w:rsid w:val="00096868"/>
    <w:rsid w:val="000B0504"/>
    <w:rsid w:val="000B0921"/>
    <w:rsid w:val="000B692B"/>
    <w:rsid w:val="000C43BA"/>
    <w:rsid w:val="000D74F3"/>
    <w:rsid w:val="00130ED4"/>
    <w:rsid w:val="00153135"/>
    <w:rsid w:val="001602F6"/>
    <w:rsid w:val="00161A0C"/>
    <w:rsid w:val="00173A7C"/>
    <w:rsid w:val="00190319"/>
    <w:rsid w:val="001B2394"/>
    <w:rsid w:val="00203E78"/>
    <w:rsid w:val="002211E2"/>
    <w:rsid w:val="0023177F"/>
    <w:rsid w:val="0027122C"/>
    <w:rsid w:val="002A0128"/>
    <w:rsid w:val="002A0139"/>
    <w:rsid w:val="002D18E9"/>
    <w:rsid w:val="002D44C9"/>
    <w:rsid w:val="002D7AB6"/>
    <w:rsid w:val="00352A1B"/>
    <w:rsid w:val="0036570D"/>
    <w:rsid w:val="003762C8"/>
    <w:rsid w:val="003775EC"/>
    <w:rsid w:val="00384BEF"/>
    <w:rsid w:val="003A743D"/>
    <w:rsid w:val="003B38EA"/>
    <w:rsid w:val="003C094A"/>
    <w:rsid w:val="003E04CD"/>
    <w:rsid w:val="003E4C78"/>
    <w:rsid w:val="003F66EC"/>
    <w:rsid w:val="00426655"/>
    <w:rsid w:val="00463671"/>
    <w:rsid w:val="00475F07"/>
    <w:rsid w:val="00490756"/>
    <w:rsid w:val="004A3752"/>
    <w:rsid w:val="004A4DC8"/>
    <w:rsid w:val="004B451A"/>
    <w:rsid w:val="004E508C"/>
    <w:rsid w:val="004F15A6"/>
    <w:rsid w:val="0055453D"/>
    <w:rsid w:val="005A4B62"/>
    <w:rsid w:val="005D501E"/>
    <w:rsid w:val="005E17C7"/>
    <w:rsid w:val="006222A3"/>
    <w:rsid w:val="006329B5"/>
    <w:rsid w:val="00635221"/>
    <w:rsid w:val="00640F6D"/>
    <w:rsid w:val="0069244E"/>
    <w:rsid w:val="006969D7"/>
    <w:rsid w:val="006A16FD"/>
    <w:rsid w:val="006B1CE6"/>
    <w:rsid w:val="006C22EA"/>
    <w:rsid w:val="00700EC7"/>
    <w:rsid w:val="00736275"/>
    <w:rsid w:val="00742B43"/>
    <w:rsid w:val="0074797C"/>
    <w:rsid w:val="007609B9"/>
    <w:rsid w:val="007C11CD"/>
    <w:rsid w:val="007C645D"/>
    <w:rsid w:val="007D5DAB"/>
    <w:rsid w:val="007F368C"/>
    <w:rsid w:val="0083510C"/>
    <w:rsid w:val="008479AD"/>
    <w:rsid w:val="0087733F"/>
    <w:rsid w:val="00884160"/>
    <w:rsid w:val="008B4DA3"/>
    <w:rsid w:val="008B6CE9"/>
    <w:rsid w:val="008C751F"/>
    <w:rsid w:val="008E4EBC"/>
    <w:rsid w:val="0090337D"/>
    <w:rsid w:val="00907384"/>
    <w:rsid w:val="009074C5"/>
    <w:rsid w:val="00923DF0"/>
    <w:rsid w:val="00963B2E"/>
    <w:rsid w:val="009913BC"/>
    <w:rsid w:val="009946F9"/>
    <w:rsid w:val="009C48C4"/>
    <w:rsid w:val="009D4A8C"/>
    <w:rsid w:val="009D66CD"/>
    <w:rsid w:val="009E67FA"/>
    <w:rsid w:val="009F0F74"/>
    <w:rsid w:val="009F128B"/>
    <w:rsid w:val="00A028A0"/>
    <w:rsid w:val="00A61C10"/>
    <w:rsid w:val="00A82736"/>
    <w:rsid w:val="00A91772"/>
    <w:rsid w:val="00AF482E"/>
    <w:rsid w:val="00AF4DD8"/>
    <w:rsid w:val="00B01501"/>
    <w:rsid w:val="00B04BF5"/>
    <w:rsid w:val="00B254EA"/>
    <w:rsid w:val="00B263D6"/>
    <w:rsid w:val="00B304C6"/>
    <w:rsid w:val="00B44DF5"/>
    <w:rsid w:val="00B47659"/>
    <w:rsid w:val="00B5180F"/>
    <w:rsid w:val="00B70868"/>
    <w:rsid w:val="00B70A2E"/>
    <w:rsid w:val="00B76FAC"/>
    <w:rsid w:val="00B81A6D"/>
    <w:rsid w:val="00B86B5B"/>
    <w:rsid w:val="00BD164B"/>
    <w:rsid w:val="00BF25D2"/>
    <w:rsid w:val="00BF5E33"/>
    <w:rsid w:val="00C33BA4"/>
    <w:rsid w:val="00C47BB7"/>
    <w:rsid w:val="00C8306A"/>
    <w:rsid w:val="00C86EBB"/>
    <w:rsid w:val="00C956F6"/>
    <w:rsid w:val="00C96285"/>
    <w:rsid w:val="00CB27FD"/>
    <w:rsid w:val="00CB7530"/>
    <w:rsid w:val="00CD2888"/>
    <w:rsid w:val="00CF4AC2"/>
    <w:rsid w:val="00D17A84"/>
    <w:rsid w:val="00D375CE"/>
    <w:rsid w:val="00D658BE"/>
    <w:rsid w:val="00D83169"/>
    <w:rsid w:val="00D964D2"/>
    <w:rsid w:val="00DB3434"/>
    <w:rsid w:val="00DB7F37"/>
    <w:rsid w:val="00DD0760"/>
    <w:rsid w:val="00DE3AC0"/>
    <w:rsid w:val="00E230F5"/>
    <w:rsid w:val="00E460E9"/>
    <w:rsid w:val="00E56FC3"/>
    <w:rsid w:val="00E757C3"/>
    <w:rsid w:val="00E81F74"/>
    <w:rsid w:val="00E8547A"/>
    <w:rsid w:val="00ED7DEB"/>
    <w:rsid w:val="00EF787D"/>
    <w:rsid w:val="00F178DF"/>
    <w:rsid w:val="00F250EC"/>
    <w:rsid w:val="00F75AD9"/>
    <w:rsid w:val="00F91517"/>
    <w:rsid w:val="00FA3B75"/>
    <w:rsid w:val="00FB14F1"/>
    <w:rsid w:val="00FB420F"/>
    <w:rsid w:val="00FB5779"/>
    <w:rsid w:val="00FF25E2"/>
    <w:rsid w:val="00FF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045310"/>
  <w15:docId w15:val="{7B676B9E-5FD5-4E44-A10A-72BABF4BE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Normální text"/>
    <w:qFormat/>
    <w:rsid w:val="00036346"/>
    <w:pPr>
      <w:spacing w:after="80" w:line="340" w:lineRule="exact"/>
      <w:ind w:firstLine="284"/>
      <w:jc w:val="both"/>
    </w:pPr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A743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3775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775EC"/>
    <w:rPr>
      <w:rFonts w:ascii="Calibri" w:eastAsia="Calibri" w:hAnsi="Calibri" w:cs="Times New Roman"/>
    </w:rPr>
  </w:style>
  <w:style w:type="paragraph" w:styleId="Zpat">
    <w:name w:val="footer"/>
    <w:basedOn w:val="Normln"/>
    <w:link w:val="ZpatChar"/>
    <w:uiPriority w:val="99"/>
    <w:unhideWhenUsed/>
    <w:rsid w:val="003775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775EC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1F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1F74"/>
    <w:rPr>
      <w:rFonts w:ascii="Tahoma" w:eastAsia="Calibri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81F7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1F7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1F74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1F7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1F74"/>
    <w:rPr>
      <w:rFonts w:ascii="Calibri" w:eastAsia="Calibri" w:hAnsi="Calibri" w:cs="Times New Roman"/>
      <w:b/>
      <w:bCs/>
      <w:sz w:val="20"/>
      <w:szCs w:val="20"/>
    </w:rPr>
  </w:style>
  <w:style w:type="character" w:customStyle="1" w:styleId="tlid-translation">
    <w:name w:val="tlid-translation"/>
    <w:basedOn w:val="Standardnpsmoodstavce"/>
    <w:rsid w:val="006924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4</Words>
  <Characters>3039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dlecký Miroslav</dc:creator>
  <cp:lastModifiedBy>Magdaléna Bičová</cp:lastModifiedBy>
  <cp:revision>2</cp:revision>
  <dcterms:created xsi:type="dcterms:W3CDTF">2021-12-09T17:30:00Z</dcterms:created>
  <dcterms:modified xsi:type="dcterms:W3CDTF">2021-12-09T17:30:00Z</dcterms:modified>
</cp:coreProperties>
</file>